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6E41" w:rsidRDefault="00832E99">
      <w:pPr>
        <w:pStyle w:val="Title"/>
      </w:pPr>
      <w:r>
        <w:t>A Logistic Regression Approach to CoIL Challenge 2000</w:t>
      </w:r>
    </w:p>
    <w:p w:rsidR="00B66E41" w:rsidRDefault="00832E99">
      <w:pPr>
        <w:pStyle w:val="Author"/>
      </w:pPr>
      <w:r>
        <w:t>Corey Arnouts, Adam Douglas, Jason Givens-Doyle, Michael Silva</w:t>
      </w:r>
    </w:p>
    <w:p w:rsidR="00B66E41" w:rsidRDefault="00832E99">
      <w:pPr>
        <w:pStyle w:val="Abstract"/>
      </w:pPr>
      <w:r>
        <w:t xml:space="preserve">A logistic regression based solution to the CoIL Challenge 2000 is described. The challenge consists of correctly identifying potential </w:t>
      </w:r>
      <w:r>
        <w:t xml:space="preserve">customers for an insurance product, and describing their characteristics. </w:t>
      </w:r>
    </w:p>
    <w:p w:rsidR="00B66E41" w:rsidRDefault="00832E99" w:rsidP="007E759D">
      <w:pPr>
        <w:pStyle w:val="Heading1"/>
      </w:pPr>
      <w:bookmarkStart w:id="0" w:name="introduction"/>
      <w:r w:rsidRPr="007E759D">
        <w:t>Introduction</w:t>
      </w:r>
      <w:bookmarkEnd w:id="0"/>
    </w:p>
    <w:p w:rsidR="00B66E41" w:rsidRDefault="00832E99">
      <w:pPr>
        <w:pStyle w:val="FirstParagraph"/>
      </w:pPr>
      <w:r>
        <w:t>B</w:t>
      </w:r>
      <w:r>
        <w:t>usinesses use data science to extract insights from data. It has many practical business applications. Identifying households to include in a marketing campaign is one</w:t>
      </w:r>
      <w:r>
        <w:t xml:space="preserve"> application. One example using real world data is the Computational Intelligence and Learning (CoIL) Challenge. The CoIL Challenge competition was held from March 17 to May 8 in 2000. The challenge is to:</w:t>
      </w:r>
    </w:p>
    <w:p w:rsidR="00B66E41" w:rsidRDefault="00832E99">
      <w:pPr>
        <w:numPr>
          <w:ilvl w:val="0"/>
          <w:numId w:val="6"/>
        </w:numPr>
      </w:pPr>
      <w:r>
        <w:t>Identify potential customers for an insurance poli</w:t>
      </w:r>
      <w:r>
        <w:t>cy; and</w:t>
      </w:r>
    </w:p>
    <w:p w:rsidR="00B66E41" w:rsidRDefault="00832E99">
      <w:pPr>
        <w:numPr>
          <w:ilvl w:val="0"/>
          <w:numId w:val="6"/>
        </w:numPr>
      </w:pPr>
      <w:r>
        <w:t>Provide a description of this customer base.</w:t>
      </w:r>
    </w:p>
    <w:p w:rsidR="00B66E41" w:rsidRDefault="00832E99" w:rsidP="007E759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6E41" w:rsidRDefault="00832E99">
      <w:pPr>
        <w:pStyle w:val="BodyText"/>
      </w:pPr>
      <w:r>
        <w:t xml:space="preserve">In total 147 participants registered and 43 submitted solutions (Putten, Ruiter, and Someren 2000). The maximum number of policyowners that could be found was 238. The submissions identified 95 policy </w:t>
      </w:r>
      <w:r>
        <w:t xml:space="preserve">owners on average. The winning model (Elkan 2000) identified 121 policy </w:t>
      </w:r>
      <w:r>
        <w:lastRenderedPageBreak/>
        <w:t>owners. Random selection results in identifying 42 policy owners. The standard benchmark tests result in 94 (k-nearest neighbor), 102 (naïve bayes), 105 (neural networks) and 118 (line</w:t>
      </w:r>
      <w:r>
        <w:t xml:space="preserve">ar) policy owners. (Putten, Ruiter, and Someren 2000). In this paper we set out to complete the first part of the COIL Challenge. </w:t>
      </w:r>
    </w:p>
    <w:p w:rsidR="00B66E41" w:rsidRDefault="00832E99" w:rsidP="007E759D">
      <w:pPr>
        <w:pStyle w:val="Heading1"/>
      </w:pPr>
      <w:bookmarkStart w:id="1" w:name="literature-review"/>
      <w:r>
        <w:t>Literature Review</w:t>
      </w:r>
      <w:bookmarkEnd w:id="1"/>
    </w:p>
    <w:p w:rsidR="00B66E41" w:rsidRDefault="00832E99">
      <w:pPr>
        <w:pStyle w:val="FirstParagraph"/>
      </w:pPr>
      <w:r>
        <w:t>P</w:t>
      </w:r>
      <w:r>
        <w:t>articipants used a variety of approaches in formulating their submissions including: Boosted Decision Tree</w:t>
      </w:r>
      <w:r>
        <w:t xml:space="preserve"> (McKone and Stenger 2000), Classification and Regression Tree (CART) (Simmonds 2000), Classification Trees with Bagging (White and Liu 2000), C4.5 (Rickets 2000; Seewald 2000), Evolutionary Algorithm (Koudijs 2000), Fuzzy Classifier (János Abonyi 2000; Ka</w:t>
      </w:r>
      <w:r>
        <w:t>ymak and Setnes 2000), Genetic Algorithms and Hill-climbers (Carter 2000), Inductive Learning by Logic Minimization (ILLM) (Gamberger 2000; Šmuc 2000), Instance Based Reasoning (iBARET) (Mikšovský and Klema 2000), K-Means (Vesanto and Sinkkonen 2000), KXEN</w:t>
      </w:r>
      <w:r>
        <w:t xml:space="preserve"> (Bera and Lamy 2000), LOGIT (Doornik and Moyle 2000), Mask Perceptron with Boosting (Leckie and Ferra 2000), Midos Algorithm (Krogel 2000), N-Tuple Classifier (Jorgensen and Linneberg 2000), Naïve Bayes (Elkan 2000; Kontkanen 2000), Neural Networks(Brierl</w:t>
      </w:r>
      <w:r>
        <w:t>ey 2000; Crocoll 2000; Kim and Street 2000; Shtovba and Mashnitskiy 2000), Phase Intervals and Genetic Algorithms (Shtovba 2000), Scoring System (Lewandowski 2000), Support Vector Machines(Keerthi and Ong 2000), and XCS (Greenyer 2000).</w:t>
      </w:r>
    </w:p>
    <w:p w:rsidR="00B66E41" w:rsidRDefault="00832E99" w:rsidP="007E759D">
      <w:pPr>
        <w:pStyle w:val="Heading1"/>
      </w:pPr>
      <w:bookmarkStart w:id="2" w:name="methodology"/>
      <w:r>
        <w:t>Methodology</w:t>
      </w:r>
      <w:bookmarkEnd w:id="2"/>
    </w:p>
    <w:p w:rsidR="00B66E41" w:rsidRDefault="00832E99" w:rsidP="007E759D">
      <w:pPr>
        <w:pStyle w:val="Heading1"/>
      </w:pPr>
      <w:bookmarkStart w:id="3" w:name="experimentation-and-results"/>
      <w:r>
        <w:t>Experim</w:t>
      </w:r>
      <w:r>
        <w:t>entation and Results</w:t>
      </w:r>
      <w:bookmarkEnd w:id="3"/>
    </w:p>
    <w:p w:rsidR="00B66E41" w:rsidRDefault="00832E99" w:rsidP="007E759D">
      <w:pPr>
        <w:pStyle w:val="Heading1"/>
      </w:pPr>
      <w:bookmarkStart w:id="4" w:name="discussion-and-conclusions"/>
      <w:r>
        <w:t>Discussion and Conclusions</w:t>
      </w:r>
      <w:bookmarkEnd w:id="4"/>
    </w:p>
    <w:p w:rsidR="00B66E41" w:rsidRDefault="00832E99">
      <w:r>
        <w:br w:type="page"/>
      </w:r>
    </w:p>
    <w:p w:rsidR="00B66E41" w:rsidRDefault="00832E99" w:rsidP="007E759D">
      <w:pPr>
        <w:pStyle w:val="Heading1"/>
      </w:pPr>
      <w:bookmarkStart w:id="5" w:name="references"/>
      <w:r>
        <w:lastRenderedPageBreak/>
        <w:t>References</w:t>
      </w:r>
      <w:bookmarkEnd w:id="5"/>
    </w:p>
    <w:p w:rsidR="00B66E41" w:rsidRDefault="00832E99">
      <w:pPr>
        <w:pStyle w:val="Bibliography"/>
      </w:pPr>
      <w:bookmarkStart w:id="6" w:name="ref-Bera"/>
      <w:bookmarkStart w:id="7" w:name="refs"/>
      <w:r>
        <w:t>B</w:t>
      </w:r>
      <w:r>
        <w:t xml:space="preserve">era, Michel, and Bertrand Lamy. 2000. “Kxen at Coil Challenge 2000.” </w:t>
      </w:r>
      <w:hyperlink r:id="rId8">
        <w:r>
          <w:rPr>
            <w:rStyle w:val="Hyperlink"/>
          </w:rPr>
          <w:t>http://liacs.leidenuniv.nl/~putten</w:t>
        </w:r>
        <w:r>
          <w:rPr>
            <w:rStyle w:val="Hyperlink"/>
          </w:rPr>
          <w:t>pwhvander/library/cc2000/BERAPS~1.pdf</w:t>
        </w:r>
      </w:hyperlink>
      <w:r>
        <w:t>.</w:t>
      </w:r>
    </w:p>
    <w:p w:rsidR="00B66E41" w:rsidRDefault="00832E99">
      <w:pPr>
        <w:pStyle w:val="Bibliography"/>
      </w:pPr>
      <w:bookmarkStart w:id="8" w:name="ref-Brierley"/>
      <w:bookmarkEnd w:id="6"/>
      <w:r>
        <w:t xml:space="preserve">Brierley, Philip. 2000. “COIL 2000 Challenge: Characteristics of Caravan Insurance Policy Owners.” </w:t>
      </w:r>
      <w:hyperlink r:id="rId9">
        <w:r>
          <w:rPr>
            <w:rStyle w:val="Hyperlink"/>
          </w:rPr>
          <w:t>http://liacs.leidenuniv.nl/</w:t>
        </w:r>
        <w:r>
          <w:rPr>
            <w:rStyle w:val="Hyperlink"/>
          </w:rPr>
          <w:t>~puttenpwhvander/library/cc2000/BRIERL~1.pdf</w:t>
        </w:r>
      </w:hyperlink>
      <w:r>
        <w:t>.</w:t>
      </w:r>
    </w:p>
    <w:p w:rsidR="00B66E41" w:rsidRDefault="00832E99">
      <w:pPr>
        <w:pStyle w:val="Bibliography"/>
      </w:pPr>
      <w:bookmarkStart w:id="9" w:name="ref-Carter"/>
      <w:bookmarkEnd w:id="8"/>
      <w:r>
        <w:t xml:space="preserve">Carter, Jonathan. 2000. “Coil 2000 Challenge Submission: Genetic Algorithms and Hill-Climbers.” </w:t>
      </w:r>
      <w:hyperlink r:id="rId10">
        <w:r>
          <w:rPr>
            <w:rStyle w:val="Hyperlink"/>
          </w:rPr>
          <w:t>http://liacs.leidenuniv</w:t>
        </w:r>
        <w:r>
          <w:rPr>
            <w:rStyle w:val="Hyperlink"/>
          </w:rPr>
          <w:t>.nl/~puttenpwhvander/library/cc2000/CARTER~1.pdf</w:t>
        </w:r>
      </w:hyperlink>
      <w:r>
        <w:t>.</w:t>
      </w:r>
    </w:p>
    <w:p w:rsidR="00B66E41" w:rsidRDefault="00832E99">
      <w:pPr>
        <w:pStyle w:val="Bibliography"/>
      </w:pPr>
      <w:bookmarkStart w:id="10" w:name="ref-Crocoll"/>
      <w:bookmarkEnd w:id="9"/>
      <w:r>
        <w:t xml:space="preserve">Crocoll, William M. 2000. “Artificial Neural Network Portion of Coil Study.” </w:t>
      </w:r>
      <w:hyperlink r:id="rId11">
        <w:r>
          <w:rPr>
            <w:rStyle w:val="Hyperlink"/>
          </w:rPr>
          <w:t>http://www.liacs.nl/~putten/library/cc2000/CROCOL~1.pd</w:t>
        </w:r>
        <w:r>
          <w:rPr>
            <w:rStyle w:val="Hyperlink"/>
          </w:rPr>
          <w:t>f</w:t>
        </w:r>
      </w:hyperlink>
      <w:r>
        <w:t>.</w:t>
      </w:r>
    </w:p>
    <w:p w:rsidR="00B66E41" w:rsidRDefault="00832E99">
      <w:pPr>
        <w:pStyle w:val="Bibliography"/>
      </w:pPr>
      <w:bookmarkStart w:id="11" w:name="ref-Doornik"/>
      <w:bookmarkEnd w:id="10"/>
      <w:r>
        <w:t xml:space="preserve">Doornik, Jurgen A., and Steve Moyle. 2000. “LOGIT Modelling.” </w:t>
      </w:r>
      <w:hyperlink r:id="rId12">
        <w:r>
          <w:rPr>
            <w:rStyle w:val="Hyperlink"/>
          </w:rPr>
          <w:t>http://liacs.leidenuniv.nl/~puttenpwhvander/library/cc2000/MOYLEP~1.pdf</w:t>
        </w:r>
      </w:hyperlink>
      <w:r>
        <w:t>.</w:t>
      </w:r>
    </w:p>
    <w:p w:rsidR="00B66E41" w:rsidRDefault="00832E99">
      <w:pPr>
        <w:pStyle w:val="Bibliography"/>
      </w:pPr>
      <w:bookmarkStart w:id="12" w:name="ref-Elkan"/>
      <w:bookmarkEnd w:id="11"/>
      <w:r>
        <w:t>Elkan, Charles. 2000. “CoIL</w:t>
      </w:r>
      <w:r>
        <w:t xml:space="preserve"> Challenge 2000 Entry.” </w:t>
      </w:r>
      <w:hyperlink r:id="rId13">
        <w:r>
          <w:rPr>
            <w:rStyle w:val="Hyperlink"/>
          </w:rPr>
          <w:t>http://liacs.leidenuniv.nl/~puttenpwhvander/library/cc2000/ELKANP~1.pdf</w:t>
        </w:r>
      </w:hyperlink>
      <w:r>
        <w:t>.</w:t>
      </w:r>
    </w:p>
    <w:p w:rsidR="00B66E41" w:rsidRDefault="00832E99">
      <w:pPr>
        <w:pStyle w:val="Bibliography"/>
      </w:pPr>
      <w:bookmarkStart w:id="13" w:name="ref-Gamberger"/>
      <w:bookmarkEnd w:id="12"/>
      <w:r>
        <w:t>Gamberger, Dragan. 2000. “Solution Based on Illm Confirmation Rule.”</w:t>
      </w:r>
      <w:r>
        <w:t xml:space="preserve"> </w:t>
      </w:r>
      <w:hyperlink r:id="rId14">
        <w:r>
          <w:rPr>
            <w:rStyle w:val="Hyperlink"/>
          </w:rPr>
          <w:t>http://liacs.leidenuniv.nl/~puttenpwhvander/library/cc2000/GAMBER~1.pdf</w:t>
        </w:r>
      </w:hyperlink>
      <w:r>
        <w:t>.</w:t>
      </w:r>
    </w:p>
    <w:p w:rsidR="00B66E41" w:rsidRDefault="00832E99">
      <w:pPr>
        <w:pStyle w:val="Bibliography"/>
      </w:pPr>
      <w:bookmarkStart w:id="14" w:name="ref-Greenyer"/>
      <w:bookmarkEnd w:id="13"/>
      <w:r>
        <w:t>Greenyer, Andrew. 2000. “Coil 2000 Competition. The Use of a Learning Classifier System Jxc</w:t>
      </w:r>
      <w:r>
        <w:t xml:space="preserve">s.” </w:t>
      </w:r>
      <w:hyperlink r:id="rId15">
        <w:r>
          <w:rPr>
            <w:rStyle w:val="Hyperlink"/>
          </w:rPr>
          <w:t>http://www.liacs.nl/~putten/library/cc2000/GREENY~1.pdf</w:t>
        </w:r>
      </w:hyperlink>
      <w:r>
        <w:t>.</w:t>
      </w:r>
    </w:p>
    <w:p w:rsidR="00B66E41" w:rsidRDefault="00832E99">
      <w:pPr>
        <w:pStyle w:val="Bibliography"/>
      </w:pPr>
      <w:bookmarkStart w:id="15" w:name="ref-Abonyi"/>
      <w:bookmarkEnd w:id="14"/>
      <w:r>
        <w:t xml:space="preserve">János Abonyi, Hans Roubos. 2000. “A Simple Fuzzy Classifier Based on Inconsistency Analysis of Labeled Data.” </w:t>
      </w:r>
      <w:hyperlink r:id="rId16">
        <w:r>
          <w:rPr>
            <w:rStyle w:val="Hyperlink"/>
          </w:rPr>
          <w:t>http://liacs.leidenuniv.nl/~puttenpwhvander/library/cc2000/ABONYI~1.pdf</w:t>
        </w:r>
      </w:hyperlink>
      <w:r>
        <w:t>.</w:t>
      </w:r>
    </w:p>
    <w:p w:rsidR="00B66E41" w:rsidRDefault="00832E99">
      <w:pPr>
        <w:pStyle w:val="Bibliography"/>
      </w:pPr>
      <w:bookmarkStart w:id="16" w:name="ref-Jorgensen"/>
      <w:bookmarkEnd w:id="15"/>
      <w:r>
        <w:t xml:space="preserve">Jorgensen, Thomas Martini, and Christian Linneberg. 2000. “Subspace Projections – an Approach to Variable Selection and Modeling.” </w:t>
      </w:r>
      <w:hyperlink r:id="rId17">
        <w:r>
          <w:rPr>
            <w:rStyle w:val="Hyperlink"/>
          </w:rPr>
          <w:t>http://liacs.leidenuniv.nl/~putten</w:t>
        </w:r>
        <w:r>
          <w:rPr>
            <w:rStyle w:val="Hyperlink"/>
          </w:rPr>
          <w:t>pwhvander/library/cc2000/JORGEN~1.pdf</w:t>
        </w:r>
      </w:hyperlink>
      <w:r>
        <w:t>.</w:t>
      </w:r>
    </w:p>
    <w:p w:rsidR="00B66E41" w:rsidRDefault="00832E99">
      <w:pPr>
        <w:pStyle w:val="Bibliography"/>
      </w:pPr>
      <w:bookmarkStart w:id="17" w:name="ref-Kaymak"/>
      <w:bookmarkEnd w:id="16"/>
      <w:r>
        <w:t xml:space="preserve">Kaymak, Uzay, and Magne Setnes. 2000. “Target Selection Based on Fuzzy Clustering: A Volume Prototype Approach to Coil Challenge 2000.” </w:t>
      </w:r>
      <w:hyperlink r:id="rId18">
        <w:r>
          <w:rPr>
            <w:rStyle w:val="Hyperlink"/>
          </w:rPr>
          <w:t>http://liacs.leidenuniv.nl/~puttenpwhvander/library/cc2000/KAYMAK~1.pdf</w:t>
        </w:r>
      </w:hyperlink>
      <w:r>
        <w:t>.</w:t>
      </w:r>
    </w:p>
    <w:p w:rsidR="00B66E41" w:rsidRDefault="00832E99">
      <w:pPr>
        <w:pStyle w:val="Bibliography"/>
      </w:pPr>
      <w:bookmarkStart w:id="18" w:name="ref-Keerthi"/>
      <w:bookmarkEnd w:id="17"/>
      <w:r>
        <w:t xml:space="preserve">Keerthi, S. Sathiya, and Chong Jin Ong. 2000. “Solution of the Coil Challenge 2000 Task Using Support Vector Machines.” </w:t>
      </w:r>
      <w:hyperlink r:id="rId19">
        <w:r>
          <w:rPr>
            <w:rStyle w:val="Hyperlink"/>
          </w:rPr>
          <w:t>http://liacs.leidenuniv.nl/~puttenpwhvander/library/cc2000/KEERTH~1.pdf</w:t>
        </w:r>
      </w:hyperlink>
      <w:r>
        <w:t>.</w:t>
      </w:r>
    </w:p>
    <w:p w:rsidR="00B66E41" w:rsidRDefault="00832E99">
      <w:pPr>
        <w:pStyle w:val="Bibliography"/>
      </w:pPr>
      <w:bookmarkStart w:id="19" w:name="ref-Kim"/>
      <w:bookmarkEnd w:id="18"/>
      <w:r>
        <w:t xml:space="preserve">Kim, YongSeog, and W. Nick Street. 2000. “CoIL Challenge 2000: Choosing and Explaining Likely </w:t>
      </w:r>
      <w:r>
        <w:t xml:space="preserve">Caravan Insurance Customers.” </w:t>
      </w:r>
      <w:hyperlink r:id="rId20">
        <w:r>
          <w:rPr>
            <w:rStyle w:val="Hyperlink"/>
          </w:rPr>
          <w:t>http://liacs.leidenuniv.nl/~puttenpwhvander/library/cc2000/STREET~1.pdf</w:t>
        </w:r>
      </w:hyperlink>
      <w:r>
        <w:t>.</w:t>
      </w:r>
    </w:p>
    <w:p w:rsidR="00B66E41" w:rsidRDefault="00832E99">
      <w:pPr>
        <w:pStyle w:val="Bibliography"/>
      </w:pPr>
      <w:bookmarkStart w:id="20" w:name="ref-Kontkanen"/>
      <w:bookmarkEnd w:id="19"/>
      <w:r>
        <w:t xml:space="preserve">Kontkanen, Petri. 2000. “CoIL 2000 Submission.” </w:t>
      </w:r>
      <w:hyperlink r:id="rId21">
        <w:r>
          <w:rPr>
            <w:rStyle w:val="Hyperlink"/>
          </w:rPr>
          <w:t>http://liacs.leidenuniv.nl/~puttenpwhvander/library/cc2000/KONTKA~1.pdf</w:t>
        </w:r>
      </w:hyperlink>
      <w:r>
        <w:t>.</w:t>
      </w:r>
    </w:p>
    <w:p w:rsidR="00B66E41" w:rsidRDefault="00832E99">
      <w:pPr>
        <w:pStyle w:val="Bibliography"/>
      </w:pPr>
      <w:bookmarkStart w:id="21" w:name="ref-Koudijs"/>
      <w:bookmarkEnd w:id="20"/>
      <w:r>
        <w:lastRenderedPageBreak/>
        <w:t xml:space="preserve">Koudijs, Arnold. 2000. “CoIL Challenge 2000 Submission for the Description Task.” </w:t>
      </w:r>
      <w:hyperlink r:id="rId22">
        <w:r>
          <w:rPr>
            <w:rStyle w:val="Hyperlink"/>
          </w:rPr>
          <w:t>http://www.liacs.nl/~putten/library/cc2000/KOUDIJ~1.pdf</w:t>
        </w:r>
      </w:hyperlink>
      <w:r>
        <w:t>.</w:t>
      </w:r>
    </w:p>
    <w:p w:rsidR="00B66E41" w:rsidRDefault="00832E99">
      <w:pPr>
        <w:pStyle w:val="Bibliography"/>
      </w:pPr>
      <w:bookmarkStart w:id="22" w:name="ref-Krogel"/>
      <w:bookmarkEnd w:id="21"/>
      <w:r>
        <w:t xml:space="preserve">Krogel, Mark-André. 2000. “A Data Mining Case Study.” </w:t>
      </w:r>
      <w:hyperlink r:id="rId23">
        <w:r>
          <w:rPr>
            <w:rStyle w:val="Hyperlink"/>
          </w:rPr>
          <w:t>http://www.liacs.nl</w:t>
        </w:r>
        <w:r>
          <w:rPr>
            <w:rStyle w:val="Hyperlink"/>
          </w:rPr>
          <w:t>/~putten/library/cc2000/KROGEL~1.pdf</w:t>
        </w:r>
      </w:hyperlink>
      <w:r>
        <w:t>.</w:t>
      </w:r>
    </w:p>
    <w:p w:rsidR="00B66E41" w:rsidRDefault="00832E99">
      <w:pPr>
        <w:pStyle w:val="Bibliography"/>
      </w:pPr>
      <w:bookmarkStart w:id="23" w:name="ref-Leckie"/>
      <w:bookmarkEnd w:id="22"/>
      <w:r>
        <w:t xml:space="preserve">Leckie, Chris, and Herman Ferra. 2000. “COIL Challenge 2000 Description Task.” </w:t>
      </w:r>
      <w:hyperlink r:id="rId24">
        <w:r>
          <w:rPr>
            <w:rStyle w:val="Hyperlink"/>
          </w:rPr>
          <w:t>http://www.liacs.nl/~putten/library/cc2000/LECKIE~1.pdf</w:t>
        </w:r>
      </w:hyperlink>
      <w:r>
        <w:t>.</w:t>
      </w:r>
    </w:p>
    <w:p w:rsidR="00B66E41" w:rsidRDefault="00832E99">
      <w:pPr>
        <w:pStyle w:val="Bibliography"/>
      </w:pPr>
      <w:bookmarkStart w:id="24" w:name="ref-Lewandowski"/>
      <w:bookmarkEnd w:id="23"/>
      <w:r>
        <w:t>Lewando</w:t>
      </w:r>
      <w:r>
        <w:t xml:space="preserve">wski, Achim. 2000. “How to Detect Potential Customers.” </w:t>
      </w:r>
      <w:hyperlink r:id="rId25">
        <w:r>
          <w:rPr>
            <w:rStyle w:val="Hyperlink"/>
          </w:rPr>
          <w:t>http://www.liacs.nl/~putten/library/cc2000/LEWAND~1.pdf</w:t>
        </w:r>
      </w:hyperlink>
      <w:r>
        <w:t>.</w:t>
      </w:r>
    </w:p>
    <w:p w:rsidR="00B66E41" w:rsidRDefault="00832E99">
      <w:pPr>
        <w:pStyle w:val="Bibliography"/>
      </w:pPr>
      <w:bookmarkStart w:id="25" w:name="ref-McKone"/>
      <w:bookmarkEnd w:id="24"/>
      <w:r>
        <w:t>McKone, Tom, and Curt Stenger. 2000. “COIL Challenge 2000 Submission</w:t>
      </w:r>
      <w:r>
        <w:t xml:space="preserve">.” </w:t>
      </w:r>
      <w:hyperlink r:id="rId26">
        <w:r>
          <w:rPr>
            <w:rStyle w:val="Hyperlink"/>
          </w:rPr>
          <w:t>http://liacs.leidenuniv.nl/~puttenpwhvander/library/cc2000/MCKONE~1.pdf</w:t>
        </w:r>
      </w:hyperlink>
      <w:r>
        <w:t>.</w:t>
      </w:r>
    </w:p>
    <w:p w:rsidR="00B66E41" w:rsidRDefault="00832E99">
      <w:pPr>
        <w:pStyle w:val="Bibliography"/>
      </w:pPr>
      <w:bookmarkStart w:id="26" w:name="ref-Miksovsky"/>
      <w:bookmarkEnd w:id="25"/>
      <w:r>
        <w:t xml:space="preserve">Mikšovský, Petr, and Jirí Klema. 2000. “CoIL Challenge 2000.” </w:t>
      </w:r>
      <w:hyperlink r:id="rId27">
        <w:r>
          <w:rPr>
            <w:rStyle w:val="Hyperlink"/>
          </w:rPr>
          <w:t>http://liacs.leidenuniv.nl/~puttenpwhvander/library/cc2000/MIKSOV~1.pdf</w:t>
        </w:r>
      </w:hyperlink>
      <w:r>
        <w:t>.</w:t>
      </w:r>
    </w:p>
    <w:p w:rsidR="00B66E41" w:rsidRDefault="00832E99">
      <w:pPr>
        <w:pStyle w:val="Bibliography"/>
      </w:pPr>
      <w:bookmarkStart w:id="27" w:name="ref-Putten"/>
      <w:bookmarkEnd w:id="26"/>
      <w:r>
        <w:t>Putten, Peter, Michel Ruiter, and Maarten Someren. 2000. “CoIL Challenge 2000 Tasks and Results: Predicting and Explain</w:t>
      </w:r>
      <w:r>
        <w:t xml:space="preserve">ing Caravan Policy Ownership.” </w:t>
      </w:r>
      <w:hyperlink r:id="rId28">
        <w:r>
          <w:rPr>
            <w:rStyle w:val="Hyperlink"/>
          </w:rPr>
          <w:t>http://liacs.leidenuniv.nl/~puttenpwhvander/library/cc2000/PUTTEN~1.pdf</w:t>
        </w:r>
      </w:hyperlink>
      <w:r>
        <w:t>.</w:t>
      </w:r>
    </w:p>
    <w:p w:rsidR="00B66E41" w:rsidRDefault="00832E99">
      <w:pPr>
        <w:pStyle w:val="Bibliography"/>
      </w:pPr>
      <w:bookmarkStart w:id="28" w:name="ref-Rickets"/>
      <w:bookmarkEnd w:id="27"/>
      <w:r>
        <w:t xml:space="preserve">Rickets, Paul. 2000. “CoIL Challenge 2000 Submission.” </w:t>
      </w:r>
      <w:hyperlink r:id="rId29">
        <w:r>
          <w:rPr>
            <w:rStyle w:val="Hyperlink"/>
          </w:rPr>
          <w:t>http://liacs.leidenuniv.nl/~puttenpwhvander/library/cc2000/RICKET~1.pdf</w:t>
        </w:r>
      </w:hyperlink>
      <w:r>
        <w:t>.</w:t>
      </w:r>
    </w:p>
    <w:p w:rsidR="00B66E41" w:rsidRDefault="00832E99">
      <w:pPr>
        <w:pStyle w:val="Bibliography"/>
      </w:pPr>
      <w:bookmarkStart w:id="29" w:name="ref-Seewald"/>
      <w:bookmarkEnd w:id="28"/>
      <w:r>
        <w:t xml:space="preserve">Seewald, Alexander. 2000. “CoIL Challenge 2000 Submitted Solution.” </w:t>
      </w:r>
      <w:hyperlink r:id="rId30">
        <w:r>
          <w:rPr>
            <w:rStyle w:val="Hyperlink"/>
          </w:rPr>
          <w:t>http://www.liacs.nl/~putten/library/cc2000/SEEWAL~1.pdf</w:t>
        </w:r>
      </w:hyperlink>
      <w:r>
        <w:t>.</w:t>
      </w:r>
    </w:p>
    <w:p w:rsidR="00B66E41" w:rsidRDefault="00832E99">
      <w:pPr>
        <w:pStyle w:val="Bibliography"/>
      </w:pPr>
      <w:bookmarkStart w:id="30" w:name="ref-Shtovba"/>
      <w:bookmarkEnd w:id="29"/>
      <w:r>
        <w:t xml:space="preserve">Shtovba, Serhiy. 2000. “Phase Intervals and Genetic Algorithms Based Competition Task Solution.” </w:t>
      </w:r>
      <w:hyperlink r:id="rId31">
        <w:r>
          <w:rPr>
            <w:rStyle w:val="Hyperlink"/>
          </w:rPr>
          <w:t>http://liacs.leidenuniv.nl/~puttenpwhvander/library/cc2000/SHTOVB~2.pdf</w:t>
        </w:r>
      </w:hyperlink>
      <w:r>
        <w:t>.</w:t>
      </w:r>
    </w:p>
    <w:p w:rsidR="00B66E41" w:rsidRDefault="00832E99">
      <w:pPr>
        <w:pStyle w:val="Bibliography"/>
      </w:pPr>
      <w:bookmarkStart w:id="31" w:name="ref-Shtovba_Mashnitskiy"/>
      <w:bookmarkEnd w:id="30"/>
      <w:r>
        <w:t>Shtovba, Serhiy, and Yakiv Mashnitskiy. 2000. “The Backpropagation Multilayer Feedforward Neural Network Based Competitio</w:t>
      </w:r>
      <w:r>
        <w:t xml:space="preserve">n Task Solution.” </w:t>
      </w:r>
      <w:hyperlink r:id="rId32">
        <w:r>
          <w:rPr>
            <w:rStyle w:val="Hyperlink"/>
          </w:rPr>
          <w:t>http://liacs.leidenuniv.nl/~puttenpwhvander/library/cc2000/SHTOVB~1.pdf</w:t>
        </w:r>
      </w:hyperlink>
      <w:r>
        <w:t>.</w:t>
      </w:r>
    </w:p>
    <w:p w:rsidR="00B66E41" w:rsidRDefault="00832E99">
      <w:pPr>
        <w:pStyle w:val="Bibliography"/>
      </w:pPr>
      <w:bookmarkStart w:id="32" w:name="ref-Simmonds"/>
      <w:bookmarkEnd w:id="31"/>
      <w:r>
        <w:t>Simmonds, Robert M. 2000. “ACT Study Report Using Classification and Regre</w:t>
      </w:r>
      <w:r>
        <w:t xml:space="preserve">ssion Tree (Cart) Analysis.” </w:t>
      </w:r>
      <w:hyperlink r:id="rId33">
        <w:r>
          <w:rPr>
            <w:rStyle w:val="Hyperlink"/>
          </w:rPr>
          <w:t>http://www.liacs.nl/~putten/library/cc2000/SIMMON~1.pdf</w:t>
        </w:r>
      </w:hyperlink>
      <w:r>
        <w:t>.</w:t>
      </w:r>
    </w:p>
    <w:p w:rsidR="00B66E41" w:rsidRDefault="00832E99">
      <w:pPr>
        <w:pStyle w:val="Bibliography"/>
      </w:pPr>
      <w:bookmarkStart w:id="33" w:name="ref-Smuc"/>
      <w:bookmarkEnd w:id="32"/>
      <w:r>
        <w:t xml:space="preserve">Šmuc, Tomislav. 2000. “COIL 2000 Challenge Solution Based on Illm-Sg Methodology.” </w:t>
      </w:r>
      <w:hyperlink r:id="rId34">
        <w:r>
          <w:rPr>
            <w:rStyle w:val="Hyperlink"/>
          </w:rPr>
          <w:t>http://liacs.leidenuniv.nl/~puttenpwhvander/library/cc2000/SMUCPS~1.pdf</w:t>
        </w:r>
      </w:hyperlink>
      <w:r>
        <w:t>.</w:t>
      </w:r>
    </w:p>
    <w:p w:rsidR="00B66E41" w:rsidRDefault="00832E99">
      <w:pPr>
        <w:pStyle w:val="Bibliography"/>
      </w:pPr>
      <w:bookmarkStart w:id="34" w:name="ref-Vesanto"/>
      <w:bookmarkEnd w:id="33"/>
      <w:r>
        <w:t xml:space="preserve">Vesanto, Juha, and Janne Sinkkonen. 2000. “Submission for the Coil Challenge 2000.” </w:t>
      </w:r>
      <w:hyperlink r:id="rId35">
        <w:r>
          <w:rPr>
            <w:rStyle w:val="Hyperlink"/>
          </w:rPr>
          <w:t>http://liacs.leidenuniv.nl/~puttenpwhvander/library/cc2000/VESANT~1.pdf</w:t>
        </w:r>
      </w:hyperlink>
      <w:r>
        <w:t>.</w:t>
      </w:r>
    </w:p>
    <w:p w:rsidR="00B66E41" w:rsidRDefault="00832E99">
      <w:pPr>
        <w:pStyle w:val="Bibliography"/>
      </w:pPr>
      <w:bookmarkStart w:id="35" w:name="ref-White"/>
      <w:bookmarkEnd w:id="34"/>
      <w:r>
        <w:t>White, A. P., and W. Z. Liu. 2000. “The Coil Challenge: An Application of Classification Trees with Bootstrap Ag</w:t>
      </w:r>
      <w:r>
        <w:t xml:space="preserve">gregation.” </w:t>
      </w:r>
      <w:hyperlink r:id="rId36">
        <w:r>
          <w:rPr>
            <w:rStyle w:val="Hyperlink"/>
          </w:rPr>
          <w:t>http://www.liacs.nl/~putten/library/cc2000/WHITEP~1.pdf</w:t>
        </w:r>
      </w:hyperlink>
      <w:r>
        <w:t>.</w:t>
      </w:r>
    </w:p>
    <w:bookmarkEnd w:id="7"/>
    <w:bookmarkEnd w:id="35"/>
    <w:p w:rsidR="00B66E41" w:rsidRDefault="00832E99">
      <w:r>
        <w:br w:type="page"/>
      </w:r>
    </w:p>
    <w:p w:rsidR="00B66E41" w:rsidRDefault="00832E99" w:rsidP="007E759D">
      <w:pPr>
        <w:pStyle w:val="Heading1"/>
      </w:pPr>
      <w:bookmarkStart w:id="36" w:name="appendices"/>
      <w:r>
        <w:lastRenderedPageBreak/>
        <w:t>Appendices</w:t>
      </w:r>
      <w:bookmarkStart w:id="37" w:name="_GoBack"/>
      <w:bookmarkEnd w:id="36"/>
      <w:bookmarkEnd w:id="37"/>
    </w:p>
    <w:p w:rsidR="00B66E41" w:rsidRDefault="00832E99" w:rsidP="007E759D">
      <w:pPr>
        <w:pStyle w:val="Heading3"/>
      </w:pPr>
      <w:bookmarkStart w:id="38" w:name="data-dictionary"/>
      <w:r>
        <w:t xml:space="preserve">Data </w:t>
      </w:r>
      <w:r w:rsidRPr="007E759D">
        <w:t>Dictionary</w:t>
      </w:r>
      <w:bookmarkEnd w:id="38"/>
    </w:p>
    <w:tbl>
      <w:tblPr>
        <w:tblStyle w:val="GridTable4-Accent1"/>
        <w:tblW w:w="0" w:type="auto"/>
        <w:tblLook w:val="07E0" w:firstRow="1" w:lastRow="1" w:firstColumn="1" w:lastColumn="1" w:noHBand="1" w:noVBand="1"/>
      </w:tblPr>
      <w:tblGrid>
        <w:gridCol w:w="1424"/>
        <w:gridCol w:w="4871"/>
      </w:tblGrid>
      <w:tr w:rsidR="00B66E41" w:rsidTr="007E75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a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Descriptio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OSTYP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ustomer Subtyp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AANTHUI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hous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GEMOMV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vg size household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GEMLEE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vg ag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OSHOOF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ustomer main typ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GODRK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Roman catholic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GODP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rotestant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GODOV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Other religio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GODG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o religio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RELG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arried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RELS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Living together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RELOV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Other relatio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FALLEE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Singl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FGEKI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Household without childre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FWEKI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Household with childre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OPLHOO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High level educatio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OPLMID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edium level educatio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OPLLAA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Lower level education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BERHOO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High statu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BERZELF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Entrepreneur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BERBO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Farmer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BERMID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iddle management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BERARB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Skilled labourer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BERARB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Unskilled labourer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SK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Social class A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SKB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Social class B1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SKB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Social class B2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SK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Social class C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SK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Social class D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HHUU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Rented hous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lastRenderedPageBreak/>
              <w:t>MHKOOP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Home owner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AUT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1 car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AUT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2 car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AUT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o car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ZFOND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ational Health Servic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ZPAR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rivate health insuranc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INKM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Income &lt; 30.000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INK304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Income 30-45.000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INK45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Income 45-75.000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INK75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Income 75-122.000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INK123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Income &gt;123.000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INKG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verage incom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MKOOPKL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urchasing power clas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WAPAR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private third party insuranc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WABED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third party insurance (firms)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WAA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third party insurane (agriculture)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PERSAU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ca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BESAU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delivery van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MOTSC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 xml:space="preserve">Contribution </w:t>
            </w:r>
            <w:r w:rsidRPr="007E759D">
              <w:rPr>
                <w:rFonts w:asciiTheme="majorHAnsi" w:hAnsiTheme="majorHAnsi" w:cstheme="majorHAnsi"/>
                <w:b w:val="0"/>
              </w:rPr>
              <w:t>motorcycle/scoote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VRAAU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lorry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AANHA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traile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TRA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tracto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WERK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agricultural machines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BRO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moped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LEVE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life insuranc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PERSO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private accident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GEZO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family accidents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WAORE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disability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BRA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fir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ZEILP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s</w:t>
            </w:r>
            <w:r w:rsidRPr="007E759D">
              <w:rPr>
                <w:rFonts w:asciiTheme="majorHAnsi" w:hAnsiTheme="majorHAnsi" w:cstheme="majorHAnsi"/>
                <w:b w:val="0"/>
              </w:rPr>
              <w:t>urfboard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PLEZI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boat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FIE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bicycl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INBO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property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PBYSTA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ontribution social security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lastRenderedPageBreak/>
              <w:t>AWAPAR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private third party insurance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WABED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third party insurance (firms)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WALA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third party insurane (agriculture)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PERSAU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ca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BESAU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delivery van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MOTSC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motorcycle/scoote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VRAAU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lorry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AANHA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traile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TRACTO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tractor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WERK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agricultural machines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BRO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moped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LEVE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life insuranc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PERSO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private accident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GEZON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</w:t>
            </w:r>
            <w:r w:rsidRPr="007E759D">
              <w:rPr>
                <w:rFonts w:asciiTheme="majorHAnsi" w:hAnsiTheme="majorHAnsi" w:cstheme="majorHAnsi"/>
                <w:b w:val="0"/>
              </w:rPr>
              <w:t>umber of family accidents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WAOREG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disability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BRA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fir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ZEILP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surfboard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PLEZI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boat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FIE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bicycl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INBO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property insurance policies</w:t>
            </w:r>
          </w:p>
        </w:tc>
      </w:tr>
      <w:tr w:rsidR="00B66E41" w:rsidTr="007E75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ABYSTAN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social security insurance policies</w:t>
            </w:r>
          </w:p>
        </w:tc>
      </w:tr>
      <w:tr w:rsidR="00B66E41" w:rsidTr="007E759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CARAVA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66E41" w:rsidRPr="007E759D" w:rsidRDefault="00832E99">
            <w:pPr>
              <w:pStyle w:val="Compact"/>
              <w:jc w:val="center"/>
              <w:rPr>
                <w:rFonts w:asciiTheme="majorHAnsi" w:hAnsiTheme="majorHAnsi" w:cstheme="majorHAnsi"/>
                <w:b w:val="0"/>
              </w:rPr>
            </w:pPr>
            <w:r w:rsidRPr="007E759D">
              <w:rPr>
                <w:rFonts w:asciiTheme="majorHAnsi" w:hAnsiTheme="majorHAnsi" w:cstheme="majorHAnsi"/>
                <w:b w:val="0"/>
              </w:rPr>
              <w:t>Number of mobile home policy</w:t>
            </w:r>
          </w:p>
        </w:tc>
      </w:tr>
    </w:tbl>
    <w:p w:rsidR="00B66E41" w:rsidRDefault="00832E99">
      <w:r>
        <w:br w:type="page"/>
      </w:r>
    </w:p>
    <w:p w:rsidR="00B66E41" w:rsidRDefault="00832E99">
      <w:pPr>
        <w:pStyle w:val="Heading2"/>
      </w:pPr>
      <w:bookmarkStart w:id="39" w:name="r-statistical-programming-code."/>
      <w:r>
        <w:lastRenderedPageBreak/>
        <w:t>R statistical programming code.</w:t>
      </w:r>
      <w:bookmarkEnd w:id="39"/>
    </w:p>
    <w:p w:rsidR="00B66E41" w:rsidRDefault="00B66E41">
      <w:pPr>
        <w:pStyle w:val="FirstParagraph"/>
      </w:pPr>
    </w:p>
    <w:p w:rsidR="00B66E41" w:rsidRDefault="00832E99" w:rsidP="007E759D">
      <w:pPr>
        <w:pStyle w:val="BlockText"/>
      </w:pPr>
      <w:r>
        <w:rPr>
          <w:rStyle w:val="VerbatimChar"/>
        </w:rPr>
        <w:t xml:space="preserve"># CoIL Challenge Source Code </w:t>
      </w:r>
      <w:r>
        <w:br/>
      </w:r>
      <w:r>
        <w:rPr>
          <w:rStyle w:val="VerbatimChar"/>
        </w:rPr>
        <w:t xml:space="preserve">library(tidyverse) </w:t>
      </w:r>
      <w:r>
        <w:br/>
      </w:r>
      <w:r>
        <w:rPr>
          <w:rStyle w:val="VerbatimChar"/>
        </w:rPr>
        <w:t xml:space="preserve"># Download the data sets from UCI if they are not present </w:t>
      </w:r>
      <w:r>
        <w:br/>
      </w:r>
      <w:r>
        <w:rPr>
          <w:rStyle w:val="VerbatimChar"/>
        </w:rPr>
        <w:t xml:space="preserve">url &lt;- "https://archive.ics.uci.edu/ml/machine-learning-databases/tic-mld/" </w:t>
      </w:r>
      <w:r>
        <w:br/>
      </w:r>
      <w:r>
        <w:rPr>
          <w:rStyle w:val="VerbatimChar"/>
        </w:rPr>
        <w:t xml:space="preserve">files &lt;- c("ticdata2000.txt", "ticeval2000.txt", "tictgts2000.txt") </w:t>
      </w:r>
      <w:r>
        <w:br/>
      </w:r>
      <w:r>
        <w:rPr>
          <w:rStyle w:val="VerbatimChar"/>
        </w:rPr>
        <w:t xml:space="preserve">for (file_name in files) { </w:t>
      </w:r>
      <w:r>
        <w:br/>
      </w:r>
      <w:r>
        <w:rPr>
          <w:rStyle w:val="VerbatimChar"/>
        </w:rPr>
        <w:t xml:space="preserve">  file_path &lt;- paste0("</w:t>
      </w:r>
      <w:r>
        <w:rPr>
          <w:rStyle w:val="VerbatimChar"/>
        </w:rPr>
        <w:t xml:space="preserve">data/", file_name) </w:t>
      </w:r>
      <w:r>
        <w:br/>
      </w:r>
      <w:r>
        <w:rPr>
          <w:rStyle w:val="VerbatimChar"/>
        </w:rPr>
        <w:t xml:space="preserve">  file_url &lt;- paste0(url, file_name) </w:t>
      </w:r>
      <w:r>
        <w:br/>
      </w:r>
      <w:r>
        <w:rPr>
          <w:rStyle w:val="VerbatimChar"/>
        </w:rPr>
        <w:t xml:space="preserve">  if (!file.exists(file_path)) { </w:t>
      </w:r>
      <w:r>
        <w:br/>
      </w:r>
      <w:r>
        <w:rPr>
          <w:rStyle w:val="VerbatimChar"/>
        </w:rPr>
        <w:t xml:space="preserve">    message(paste("Downloading", file_name)) </w:t>
      </w:r>
      <w:r>
        <w:br/>
      </w:r>
      <w:r>
        <w:rPr>
          <w:rStyle w:val="VerbatimChar"/>
        </w:rPr>
        <w:t xml:space="preserve">    download.file(file_url, file_path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# Read in the data </w:t>
      </w:r>
      <w:r>
        <w:br/>
      </w:r>
      <w:r>
        <w:rPr>
          <w:rStyle w:val="VerbatimChar"/>
        </w:rPr>
        <w:t xml:space="preserve">df &lt;- read.delim("data/ticdata2000.txt", header = </w:t>
      </w:r>
      <w:r>
        <w:rPr>
          <w:rStyle w:val="VerbatimChar"/>
        </w:rPr>
        <w:t xml:space="preserve">FALSE) </w:t>
      </w:r>
      <w:r>
        <w:br/>
      </w:r>
      <w:r>
        <w:rPr>
          <w:rStyle w:val="VerbatimChar"/>
        </w:rPr>
        <w:t xml:space="preserve">names(df) &lt;- c("MOSTYPE", "MAANTHUI", "MGEMOMV", "MGEMLEEF", "MOSHOOFD", </w:t>
      </w:r>
      <w:r>
        <w:br/>
      </w:r>
      <w:r>
        <w:rPr>
          <w:rStyle w:val="VerbatimChar"/>
        </w:rPr>
        <w:t xml:space="preserve">               "MGODRK", "MGODPR", "MGODOV", "MGODGE", "MRELGE", "MRELSA", </w:t>
      </w:r>
      <w:r>
        <w:br/>
      </w:r>
      <w:r>
        <w:rPr>
          <w:rStyle w:val="VerbatimChar"/>
        </w:rPr>
        <w:t xml:space="preserve">               "MRELOV", "MFALLEEN", "MFGEKIND", "MFWEKIND", "MOPLHOOG", </w:t>
      </w:r>
      <w:r>
        <w:br/>
      </w:r>
      <w:r>
        <w:rPr>
          <w:rStyle w:val="VerbatimChar"/>
        </w:rPr>
        <w:t xml:space="preserve">               "MOPLMIDD</w:t>
      </w:r>
      <w:r>
        <w:rPr>
          <w:rStyle w:val="VerbatimChar"/>
        </w:rPr>
        <w:t xml:space="preserve">", "MOPLLAAG", "MBERHOOG", "MBERZELF", "MBERBOER", </w:t>
      </w:r>
      <w:r>
        <w:br/>
      </w:r>
      <w:r>
        <w:rPr>
          <w:rStyle w:val="VerbatimChar"/>
        </w:rPr>
        <w:t xml:space="preserve">               "MBERMIDD", "MBERARBG", "MBERARBO", "MSKA", "MSKB1", "MSKB2", </w:t>
      </w:r>
      <w:r>
        <w:br/>
      </w:r>
      <w:r>
        <w:rPr>
          <w:rStyle w:val="VerbatimChar"/>
        </w:rPr>
        <w:t xml:space="preserve">               "MSKC", "MSKD", "MHHUUR", "MHKOOP", "MAUT1", "MAUT2", "MAUT0", </w:t>
      </w:r>
      <w:r>
        <w:br/>
      </w:r>
      <w:r>
        <w:rPr>
          <w:rStyle w:val="VerbatimChar"/>
        </w:rPr>
        <w:t xml:space="preserve">               "MZFONDS", "MZPART", "MINKM30", </w:t>
      </w:r>
      <w:r>
        <w:rPr>
          <w:rStyle w:val="VerbatimChar"/>
        </w:rPr>
        <w:t xml:space="preserve">"MINK3045", "MINK4575", </w:t>
      </w:r>
      <w:r>
        <w:br/>
      </w:r>
      <w:r>
        <w:rPr>
          <w:rStyle w:val="VerbatimChar"/>
        </w:rPr>
        <w:t xml:space="preserve">               "MINK7512", "MINK123M", "MINKGEM", "MKOOPKLA", "PWAPART", </w:t>
      </w:r>
      <w:r>
        <w:br/>
      </w:r>
      <w:r>
        <w:rPr>
          <w:rStyle w:val="VerbatimChar"/>
        </w:rPr>
        <w:t xml:space="preserve">               "PWABEDR", "PWALAND", "PPERSAUT", "PBESAUT", "PMOTSCO", </w:t>
      </w:r>
      <w:r>
        <w:br/>
      </w:r>
      <w:r>
        <w:rPr>
          <w:rStyle w:val="VerbatimChar"/>
        </w:rPr>
        <w:t xml:space="preserve">               "PVRAAUT",  "PAANHANG", "PTRACTOR", "PWERKT", "PBROM", 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 xml:space="preserve"> "PLEVEN", "PPERSONG", "PGEZONG", "PWAOREG", "PBRAND",  </w:t>
      </w:r>
      <w:r>
        <w:br/>
      </w:r>
      <w:r>
        <w:rPr>
          <w:rStyle w:val="VerbatimChar"/>
        </w:rPr>
        <w:t xml:space="preserve">               "PZEILPL", "PPLEZIER", "PFIETS", "PINBOED", "PBYSTAND", </w:t>
      </w:r>
      <w:r>
        <w:br/>
      </w:r>
      <w:r>
        <w:rPr>
          <w:rStyle w:val="VerbatimChar"/>
        </w:rPr>
        <w:t xml:space="preserve">               "AWAPART", "AWABEDR", "AWALAND", "APERSAUT", "ABESAUT", </w:t>
      </w:r>
      <w:r>
        <w:br/>
      </w:r>
      <w:r>
        <w:rPr>
          <w:rStyle w:val="VerbatimChar"/>
        </w:rPr>
        <w:t xml:space="preserve">               "AMOTSCO", "AVRAAUT", "AAANHANG", "ATRAC</w:t>
      </w:r>
      <w:r>
        <w:rPr>
          <w:rStyle w:val="VerbatimChar"/>
        </w:rPr>
        <w:t xml:space="preserve">TOR", "AWERKT", </w:t>
      </w:r>
      <w:r>
        <w:br/>
      </w:r>
      <w:r>
        <w:rPr>
          <w:rStyle w:val="VerbatimChar"/>
        </w:rPr>
        <w:t xml:space="preserve">               "ABROM", "ALEVEN", "APERSONG", "AGEZONG", "AWAOREG", </w:t>
      </w:r>
      <w:r>
        <w:br/>
      </w:r>
      <w:r>
        <w:rPr>
          <w:rStyle w:val="VerbatimChar"/>
        </w:rPr>
        <w:t xml:space="preserve">               "ABRAND", "AZEILPL", "APLEZIER", "AFIETS", "AINBOED", </w:t>
      </w:r>
      <w:r>
        <w:br/>
      </w:r>
      <w:r>
        <w:rPr>
          <w:rStyle w:val="VerbatimChar"/>
        </w:rPr>
        <w:t xml:space="preserve">               "ABYSTAND", "CARAVAN") </w:t>
      </w:r>
      <w:r>
        <w:br/>
      </w:r>
      <w:r>
        <w:rPr>
          <w:rStyle w:val="VerbatimChar"/>
        </w:rPr>
        <w:t xml:space="preserve">eval &lt;- read.delim("data/ticeval2000.txt", header = FALSE) </w:t>
      </w:r>
      <w:r>
        <w:br/>
      </w:r>
      <w:r>
        <w:rPr>
          <w:rStyle w:val="VerbatimChar"/>
        </w:rPr>
        <w:t>t</w:t>
      </w:r>
      <w:r>
        <w:rPr>
          <w:rStyle w:val="VerbatimChar"/>
        </w:rPr>
        <w:t xml:space="preserve">emp &lt;- read.delim("data/tictgts2000.txt", header = FALSE) </w:t>
      </w:r>
      <w:r>
        <w:br/>
      </w:r>
      <w:r>
        <w:rPr>
          <w:rStyle w:val="VerbatimChar"/>
        </w:rPr>
        <w:t xml:space="preserve">eval$CARAVAN &lt;- temp$V1 </w:t>
      </w:r>
      <w:r>
        <w:br/>
      </w:r>
      <w:r>
        <w:rPr>
          <w:rStyle w:val="VerbatimChar"/>
        </w:rPr>
        <w:t xml:space="preserve">names(eval) &lt;- names(df) </w:t>
      </w:r>
    </w:p>
    <w:p w:rsidR="00B66E41" w:rsidRDefault="00B66E41" w:rsidP="007E759D">
      <w:pPr>
        <w:pStyle w:val="BlockText"/>
      </w:pPr>
    </w:p>
    <w:sectPr w:rsidR="00B66E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2E99" w:rsidRDefault="00832E99">
      <w:pPr>
        <w:spacing w:after="0"/>
      </w:pPr>
      <w:r>
        <w:separator/>
      </w:r>
    </w:p>
  </w:endnote>
  <w:endnote w:type="continuationSeparator" w:id="0">
    <w:p w:rsidR="00832E99" w:rsidRDefault="00832E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2E99" w:rsidRDefault="00832E99">
      <w:r>
        <w:separator/>
      </w:r>
    </w:p>
  </w:footnote>
  <w:footnote w:type="continuationSeparator" w:id="0">
    <w:p w:rsidR="00832E99" w:rsidRDefault="00832E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E759D"/>
    <w:rsid w:val="00832E99"/>
    <w:rsid w:val="008D6863"/>
    <w:rsid w:val="00B66E4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369CBA-03D8-437D-9F74-E9FFD0739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7E759D"/>
    <w:pPr>
      <w:keepNext/>
      <w:keepLines/>
      <w:spacing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E759D"/>
    <w:pPr>
      <w:outlineLvl w:val="2"/>
    </w:pPr>
    <w:rPr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7E759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iacs.leidenuniv.nl/~puttenpwhvander/library/cc2000/BERAPS~1.pdf" TargetMode="External"/><Relationship Id="rId13" Type="http://schemas.openxmlformats.org/officeDocument/2006/relationships/hyperlink" Target="http://liacs.leidenuniv.nl/~puttenpwhvander/library/cc2000/ELKANP~1.pdf" TargetMode="External"/><Relationship Id="rId18" Type="http://schemas.openxmlformats.org/officeDocument/2006/relationships/hyperlink" Target="http://liacs.leidenuniv.nl/~puttenpwhvander/library/cc2000/KAYMAK~1.pdf" TargetMode="External"/><Relationship Id="rId26" Type="http://schemas.openxmlformats.org/officeDocument/2006/relationships/hyperlink" Target="http://liacs.leidenuniv.nl/~puttenpwhvander/library/cc2000/MCKONE~1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iacs.leidenuniv.nl/~puttenpwhvander/library/cc2000/KONTKA~1.pdf" TargetMode="External"/><Relationship Id="rId34" Type="http://schemas.openxmlformats.org/officeDocument/2006/relationships/hyperlink" Target="http://liacs.leidenuniv.nl/~puttenpwhvander/library/cc2000/SMUCPS~1.pdf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liacs.leidenuniv.nl/~puttenpwhvander/library/cc2000/MOYLEP~1.pdf" TargetMode="External"/><Relationship Id="rId17" Type="http://schemas.openxmlformats.org/officeDocument/2006/relationships/hyperlink" Target="http://liacs.leidenuniv.nl/~puttenpwhvander/library/cc2000/JORGEN~1.pdf" TargetMode="External"/><Relationship Id="rId25" Type="http://schemas.openxmlformats.org/officeDocument/2006/relationships/hyperlink" Target="http://www.liacs.nl/~putten/library/cc2000/LEWAND~1.pdf" TargetMode="External"/><Relationship Id="rId33" Type="http://schemas.openxmlformats.org/officeDocument/2006/relationships/hyperlink" Target="http://www.liacs.nl/~putten/library/cc2000/SIMMON~1.pdf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liacs.leidenuniv.nl/~puttenpwhvander/library/cc2000/ABONYI~1.pdf" TargetMode="External"/><Relationship Id="rId20" Type="http://schemas.openxmlformats.org/officeDocument/2006/relationships/hyperlink" Target="http://liacs.leidenuniv.nl/~puttenpwhvander/library/cc2000/STREET~1.pdf" TargetMode="External"/><Relationship Id="rId29" Type="http://schemas.openxmlformats.org/officeDocument/2006/relationships/hyperlink" Target="http://liacs.leidenuniv.nl/~puttenpwhvander/library/cc2000/RICKET~1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liacs.nl/~putten/library/cc2000/CROCOL~1.pdf" TargetMode="External"/><Relationship Id="rId24" Type="http://schemas.openxmlformats.org/officeDocument/2006/relationships/hyperlink" Target="http://www.liacs.nl/~putten/library/cc2000/LECKIE~1.pdf" TargetMode="External"/><Relationship Id="rId32" Type="http://schemas.openxmlformats.org/officeDocument/2006/relationships/hyperlink" Target="http://liacs.leidenuniv.nl/~puttenpwhvander/library/cc2000/SHTOVB~1.pdf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://www.liacs.nl/~putten/library/cc2000/GREENY~1.pdf" TargetMode="External"/><Relationship Id="rId23" Type="http://schemas.openxmlformats.org/officeDocument/2006/relationships/hyperlink" Target="http://www.liacs.nl/~putten/library/cc2000/KROGEL~1.pdf" TargetMode="External"/><Relationship Id="rId28" Type="http://schemas.openxmlformats.org/officeDocument/2006/relationships/hyperlink" Target="http://liacs.leidenuniv.nl/~puttenpwhvander/library/cc2000/PUTTEN~1.pdf" TargetMode="External"/><Relationship Id="rId36" Type="http://schemas.openxmlformats.org/officeDocument/2006/relationships/hyperlink" Target="http://www.liacs.nl/~putten/library/cc2000/WHITEP~1.pdf" TargetMode="External"/><Relationship Id="rId10" Type="http://schemas.openxmlformats.org/officeDocument/2006/relationships/hyperlink" Target="http://liacs.leidenuniv.nl/~puttenpwhvander/library/cc2000/CARTER~1.pdf" TargetMode="External"/><Relationship Id="rId19" Type="http://schemas.openxmlformats.org/officeDocument/2006/relationships/hyperlink" Target="http://liacs.leidenuniv.nl/~puttenpwhvander/library/cc2000/KEERTH~1.pdf" TargetMode="External"/><Relationship Id="rId31" Type="http://schemas.openxmlformats.org/officeDocument/2006/relationships/hyperlink" Target="http://liacs.leidenuniv.nl/~puttenpwhvander/library/cc2000/SHTOVB~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iacs.leidenuniv.nl/~puttenpwhvander/library/cc2000/BRIERL~1.pdf" TargetMode="External"/><Relationship Id="rId14" Type="http://schemas.openxmlformats.org/officeDocument/2006/relationships/hyperlink" Target="http://liacs.leidenuniv.nl/~puttenpwhvander/library/cc2000/GAMBER~1.pdf" TargetMode="External"/><Relationship Id="rId22" Type="http://schemas.openxmlformats.org/officeDocument/2006/relationships/hyperlink" Target="http://www.liacs.nl/~putten/library/cc2000/KOUDIJ~1.pdf" TargetMode="External"/><Relationship Id="rId27" Type="http://schemas.openxmlformats.org/officeDocument/2006/relationships/hyperlink" Target="http://liacs.leidenuniv.nl/~puttenpwhvander/library/cc2000/MIKSOV~1.pdf" TargetMode="External"/><Relationship Id="rId30" Type="http://schemas.openxmlformats.org/officeDocument/2006/relationships/hyperlink" Target="http://www.liacs.nl/~putten/library/cc2000/SEEWAL~1.pdf" TargetMode="External"/><Relationship Id="rId35" Type="http://schemas.openxmlformats.org/officeDocument/2006/relationships/hyperlink" Target="http://liacs.leidenuniv.nl/~puttenpwhvander/library/cc2000/VESANT~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2190</Words>
  <Characters>1248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14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cp:lastModifiedBy>Michael Silva</cp:lastModifiedBy>
  <cp:revision>2</cp:revision>
  <dcterms:created xsi:type="dcterms:W3CDTF">2019-12-06T19:30:00Z</dcterms:created>
  <dcterms:modified xsi:type="dcterms:W3CDTF">2019-12-06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 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